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844" w:type="dxa"/>
        <w:tblInd w:w="-851" w:type="dxa"/>
        <w:tblLook w:val="04A0" w:firstRow="1" w:lastRow="0" w:firstColumn="1" w:lastColumn="0" w:noHBand="0" w:noVBand="1"/>
      </w:tblPr>
      <w:tblGrid>
        <w:gridCol w:w="461"/>
        <w:gridCol w:w="2086"/>
        <w:gridCol w:w="567"/>
        <w:gridCol w:w="2410"/>
        <w:gridCol w:w="1276"/>
        <w:gridCol w:w="425"/>
        <w:gridCol w:w="1843"/>
        <w:gridCol w:w="1769"/>
        <w:gridCol w:w="7"/>
      </w:tblGrid>
      <w:tr w:rsidR="00782FD3" w14:paraId="7AAFE162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1AAD0545" w14:textId="32883E5B" w:rsidR="00782FD3" w:rsidRPr="00305336" w:rsidRDefault="00782FD3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ÖĞRENCİ BİLGİLERİ</w:t>
            </w:r>
          </w:p>
        </w:tc>
      </w:tr>
      <w:tr w:rsidR="00782FD3" w14:paraId="5DB5A820" w14:textId="77777777" w:rsidTr="009E473A">
        <w:trPr>
          <w:gridAfter w:val="1"/>
          <w:wAfter w:w="7" w:type="dxa"/>
          <w:trHeight w:val="236"/>
        </w:trPr>
        <w:tc>
          <w:tcPr>
            <w:tcW w:w="2547" w:type="dxa"/>
            <w:gridSpan w:val="2"/>
          </w:tcPr>
          <w:p w14:paraId="1B245B67" w14:textId="0F96526D" w:rsidR="00782FD3" w:rsidRPr="00305336" w:rsidRDefault="00782FD3" w:rsidP="00782FD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Öğrenci Adı-Soyadı: </w:t>
            </w:r>
          </w:p>
        </w:tc>
        <w:tc>
          <w:tcPr>
            <w:tcW w:w="8290" w:type="dxa"/>
            <w:gridSpan w:val="6"/>
          </w:tcPr>
          <w:p w14:paraId="2054510A" w14:textId="3CF9BEEB" w:rsidR="00782FD3" w:rsidRPr="00305336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4F96E18" w14:textId="77777777" w:rsidTr="009E473A">
        <w:trPr>
          <w:gridAfter w:val="1"/>
          <w:wAfter w:w="7" w:type="dxa"/>
          <w:trHeight w:val="236"/>
        </w:trPr>
        <w:tc>
          <w:tcPr>
            <w:tcW w:w="2547" w:type="dxa"/>
            <w:gridSpan w:val="2"/>
          </w:tcPr>
          <w:p w14:paraId="5BF0662C" w14:textId="2931D532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82FD3">
              <w:rPr>
                <w:rFonts w:asciiTheme="majorBidi" w:hAnsiTheme="majorBidi" w:cstheme="majorBidi"/>
                <w:b/>
                <w:sz w:val="20"/>
                <w:szCs w:val="20"/>
              </w:rPr>
              <w:t>Öğrenci Numarası:</w:t>
            </w:r>
          </w:p>
        </w:tc>
        <w:tc>
          <w:tcPr>
            <w:tcW w:w="8290" w:type="dxa"/>
            <w:gridSpan w:val="6"/>
          </w:tcPr>
          <w:p w14:paraId="6EB01A9A" w14:textId="51CA60C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3DDE79F" w14:textId="77777777" w:rsidTr="00EE6DBB">
        <w:trPr>
          <w:gridAfter w:val="1"/>
          <w:wAfter w:w="7" w:type="dxa"/>
          <w:trHeight w:val="236"/>
        </w:trPr>
        <w:tc>
          <w:tcPr>
            <w:tcW w:w="2547" w:type="dxa"/>
            <w:gridSpan w:val="2"/>
            <w:tcBorders>
              <w:bottom w:val="single" w:sz="4" w:space="0" w:color="auto"/>
            </w:tcBorders>
          </w:tcPr>
          <w:p w14:paraId="196BA5F5" w14:textId="03DC6D4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82FD3">
              <w:rPr>
                <w:rFonts w:asciiTheme="majorBidi" w:hAnsiTheme="majorBidi" w:cstheme="majorBidi"/>
                <w:b/>
                <w:sz w:val="20"/>
                <w:szCs w:val="20"/>
              </w:rPr>
              <w:t>Sorumlu Öğretim Elemanı:</w:t>
            </w:r>
          </w:p>
        </w:tc>
        <w:tc>
          <w:tcPr>
            <w:tcW w:w="8290" w:type="dxa"/>
            <w:gridSpan w:val="6"/>
            <w:tcBorders>
              <w:bottom w:val="single" w:sz="4" w:space="0" w:color="auto"/>
            </w:tcBorders>
          </w:tcPr>
          <w:p w14:paraId="20017B24" w14:textId="4CE8C8C9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3187640B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</w:tcPr>
          <w:p w14:paraId="208F38EB" w14:textId="61908FA3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73F4DBA9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06227BD2" w14:textId="34187E1B" w:rsidR="00782FD3" w:rsidRDefault="00782FD3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İSYON BİLGİLERİ</w:t>
            </w:r>
          </w:p>
        </w:tc>
      </w:tr>
      <w:tr w:rsidR="00782FD3" w14:paraId="39CA53A5" w14:textId="77777777" w:rsidTr="009E473A">
        <w:trPr>
          <w:gridAfter w:val="1"/>
          <w:wAfter w:w="7" w:type="dxa"/>
          <w:trHeight w:val="236"/>
        </w:trPr>
        <w:tc>
          <w:tcPr>
            <w:tcW w:w="3114" w:type="dxa"/>
            <w:gridSpan w:val="3"/>
          </w:tcPr>
          <w:p w14:paraId="5D5AEA8D" w14:textId="0DA8EAAD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syon Tarih ve Saati:</w:t>
            </w:r>
          </w:p>
        </w:tc>
        <w:tc>
          <w:tcPr>
            <w:tcW w:w="7723" w:type="dxa"/>
            <w:gridSpan w:val="5"/>
          </w:tcPr>
          <w:p w14:paraId="7E37B291" w14:textId="0D71AF33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6D8596AF" w14:textId="77777777" w:rsidTr="00EE6DBB">
        <w:trPr>
          <w:gridAfter w:val="1"/>
          <w:wAfter w:w="7" w:type="dxa"/>
          <w:trHeight w:val="236"/>
        </w:trPr>
        <w:tc>
          <w:tcPr>
            <w:tcW w:w="3114" w:type="dxa"/>
            <w:gridSpan w:val="3"/>
            <w:tcBorders>
              <w:bottom w:val="single" w:sz="4" w:space="0" w:color="auto"/>
            </w:tcBorders>
          </w:tcPr>
          <w:p w14:paraId="1B682FB7" w14:textId="2DCE185C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Komisyon Üyeleri:</w:t>
            </w:r>
          </w:p>
        </w:tc>
        <w:tc>
          <w:tcPr>
            <w:tcW w:w="7723" w:type="dxa"/>
            <w:gridSpan w:val="5"/>
            <w:tcBorders>
              <w:bottom w:val="single" w:sz="4" w:space="0" w:color="auto"/>
            </w:tcBorders>
          </w:tcPr>
          <w:p w14:paraId="06FB30A3" w14:textId="77777777" w:rsidR="00782FD3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782FD3" w14:paraId="4AE09C24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</w:tcPr>
          <w:p w14:paraId="484CF1AF" w14:textId="77777777" w:rsidR="00782FD3" w:rsidRPr="00305336" w:rsidRDefault="00782FD3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223832" w14:paraId="0C31E597" w14:textId="77777777" w:rsidTr="00EE6DBB">
        <w:trPr>
          <w:gridAfter w:val="1"/>
          <w:wAfter w:w="7" w:type="dxa"/>
          <w:trHeight w:val="283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158AE2F7" w14:textId="3D917AB1" w:rsidR="00223832" w:rsidRPr="00305336" w:rsidRDefault="00223832" w:rsidP="00EE6DBB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JÜRİ DEĞERLENDİRME TABLOSU</w:t>
            </w:r>
          </w:p>
        </w:tc>
      </w:tr>
      <w:tr w:rsidR="00432290" w14:paraId="5DE4A5BF" w14:textId="77777777" w:rsidTr="00155591">
        <w:trPr>
          <w:gridAfter w:val="1"/>
          <w:wAfter w:w="7" w:type="dxa"/>
          <w:trHeight w:val="454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3166B70F" w14:textId="70C3E1AC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N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o</w:t>
            </w:r>
          </w:p>
        </w:tc>
        <w:tc>
          <w:tcPr>
            <w:tcW w:w="6764" w:type="dxa"/>
            <w:gridSpan w:val="5"/>
            <w:shd w:val="clear" w:color="auto" w:fill="F2F2F2" w:themeFill="background1" w:themeFillShade="F2"/>
            <w:vAlign w:val="center"/>
          </w:tcPr>
          <w:p w14:paraId="4C89799D" w14:textId="6DF3EC53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DEĞERLENDİRME KRİTERLERİ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10B5A98" w14:textId="1FC9C33B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1</w:t>
            </w:r>
          </w:p>
        </w:tc>
        <w:tc>
          <w:tcPr>
            <w:tcW w:w="1769" w:type="dxa"/>
            <w:shd w:val="clear" w:color="auto" w:fill="F2F2F2" w:themeFill="background1" w:themeFillShade="F2"/>
            <w:vAlign w:val="center"/>
          </w:tcPr>
          <w:p w14:paraId="6B9568DC" w14:textId="36B6D217" w:rsidR="00432290" w:rsidRPr="00305336" w:rsidRDefault="00432290" w:rsidP="00432290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2</w:t>
            </w:r>
          </w:p>
        </w:tc>
      </w:tr>
      <w:tr w:rsidR="00432290" w14:paraId="19DB0FFD" w14:textId="77777777" w:rsidTr="00155591">
        <w:trPr>
          <w:gridAfter w:val="1"/>
          <w:wAfter w:w="7" w:type="dxa"/>
          <w:trHeight w:val="470"/>
        </w:trPr>
        <w:tc>
          <w:tcPr>
            <w:tcW w:w="461" w:type="dxa"/>
            <w:vAlign w:val="center"/>
          </w:tcPr>
          <w:p w14:paraId="0FC1D7E9" w14:textId="09E8F979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1</w:t>
            </w:r>
          </w:p>
        </w:tc>
        <w:tc>
          <w:tcPr>
            <w:tcW w:w="6764" w:type="dxa"/>
            <w:gridSpan w:val="5"/>
          </w:tcPr>
          <w:p w14:paraId="1AE957A0" w14:textId="34DBD209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İME sürecini ve proje bağlamını ifade etme (1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A84CB68" w14:textId="04D3509F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İME sürecinin, görevlerin, kazanımların sunumu</w:t>
            </w:r>
          </w:p>
        </w:tc>
        <w:tc>
          <w:tcPr>
            <w:tcW w:w="1843" w:type="dxa"/>
          </w:tcPr>
          <w:p w14:paraId="737C0C60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769" w:type="dxa"/>
          </w:tcPr>
          <w:p w14:paraId="38AE82C2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54DB626B" w14:textId="77777777" w:rsidTr="00155591">
        <w:trPr>
          <w:gridAfter w:val="1"/>
          <w:wAfter w:w="7" w:type="dxa"/>
          <w:trHeight w:val="470"/>
        </w:trPr>
        <w:tc>
          <w:tcPr>
            <w:tcW w:w="461" w:type="dxa"/>
            <w:vAlign w:val="center"/>
          </w:tcPr>
          <w:p w14:paraId="2127EF9B" w14:textId="53401C38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2</w:t>
            </w:r>
          </w:p>
        </w:tc>
        <w:tc>
          <w:tcPr>
            <w:tcW w:w="6764" w:type="dxa"/>
            <w:gridSpan w:val="5"/>
          </w:tcPr>
          <w:p w14:paraId="063AE7FA" w14:textId="2D16F68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Geliştirilen uygulamanın tasarımı ve işlevselliği (3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41FDB50" w14:textId="1CE208EF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Proje hedeflerine ulaşma, modüllerin çalışması, uygulamanın gösterimi</w:t>
            </w:r>
          </w:p>
        </w:tc>
        <w:tc>
          <w:tcPr>
            <w:tcW w:w="1843" w:type="dxa"/>
          </w:tcPr>
          <w:p w14:paraId="252D42E9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769" w:type="dxa"/>
          </w:tcPr>
          <w:p w14:paraId="6A9AEF4E" w14:textId="77777777" w:rsidR="00432290" w:rsidRPr="00305336" w:rsidRDefault="00432290" w:rsidP="00903C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73B034FD" w14:textId="77777777" w:rsidTr="00155591">
        <w:trPr>
          <w:gridAfter w:val="1"/>
          <w:wAfter w:w="7" w:type="dxa"/>
          <w:trHeight w:val="690"/>
        </w:trPr>
        <w:tc>
          <w:tcPr>
            <w:tcW w:w="461" w:type="dxa"/>
            <w:vAlign w:val="center"/>
          </w:tcPr>
          <w:p w14:paraId="5A4373BD" w14:textId="44778E1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3</w:t>
            </w:r>
          </w:p>
        </w:tc>
        <w:tc>
          <w:tcPr>
            <w:tcW w:w="6764" w:type="dxa"/>
            <w:gridSpan w:val="5"/>
            <w:vAlign w:val="center"/>
          </w:tcPr>
          <w:p w14:paraId="7C59E8AC" w14:textId="642F710B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Teknik bilgi düzeyi ve sorulara cevap verme başarısı (25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68BBFAC4" w14:textId="204015E2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Kullanılan teknoloji/mimariye hâkimiyet, sorulara verilen teknik cevapların doğruluğu</w:t>
            </w:r>
          </w:p>
        </w:tc>
        <w:tc>
          <w:tcPr>
            <w:tcW w:w="1843" w:type="dxa"/>
            <w:vAlign w:val="center"/>
          </w:tcPr>
          <w:p w14:paraId="0E901AA1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769" w:type="dxa"/>
            <w:vAlign w:val="center"/>
          </w:tcPr>
          <w:p w14:paraId="2A7F60C5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64566914" w14:textId="77777777" w:rsidTr="00155591">
        <w:trPr>
          <w:gridAfter w:val="1"/>
          <w:wAfter w:w="7" w:type="dxa"/>
          <w:trHeight w:val="710"/>
        </w:trPr>
        <w:tc>
          <w:tcPr>
            <w:tcW w:w="461" w:type="dxa"/>
            <w:vAlign w:val="center"/>
          </w:tcPr>
          <w:p w14:paraId="5F39199C" w14:textId="59E6C60D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4</w:t>
            </w:r>
          </w:p>
        </w:tc>
        <w:tc>
          <w:tcPr>
            <w:tcW w:w="6764" w:type="dxa"/>
            <w:gridSpan w:val="5"/>
            <w:vAlign w:val="center"/>
          </w:tcPr>
          <w:p w14:paraId="6C9526F8" w14:textId="4AD1F6F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Proje raporunun düzeni ve içeriği (25 Puan)</w:t>
            </w:r>
          </w:p>
          <w:p w14:paraId="3104DAC7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üzen;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</w:t>
            </w: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n az 30 sayfa, yazım kuralları, şekil/tablo düze</w:t>
            </w:r>
            <w:bookmarkStart w:id="0" w:name="_GoBack"/>
            <w:bookmarkEnd w:id="0"/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ni, şablona uyum</w:t>
            </w:r>
          </w:p>
          <w:p w14:paraId="2C985E46" w14:textId="2249C050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İçerik; Gereksinim analizi, tasarım, uygulama ayrıntıları, testler, sonuç </w:t>
            </w:r>
          </w:p>
        </w:tc>
        <w:tc>
          <w:tcPr>
            <w:tcW w:w="1843" w:type="dxa"/>
            <w:vAlign w:val="center"/>
          </w:tcPr>
          <w:p w14:paraId="6C656CC8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769" w:type="dxa"/>
            <w:vAlign w:val="center"/>
          </w:tcPr>
          <w:p w14:paraId="69F7D940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432290" w14:paraId="54DEBB82" w14:textId="77777777" w:rsidTr="00155591">
        <w:trPr>
          <w:gridAfter w:val="1"/>
          <w:wAfter w:w="7" w:type="dxa"/>
          <w:trHeight w:val="470"/>
        </w:trPr>
        <w:tc>
          <w:tcPr>
            <w:tcW w:w="461" w:type="dxa"/>
            <w:tcBorders>
              <w:bottom w:val="single" w:sz="4" w:space="0" w:color="auto"/>
            </w:tcBorders>
            <w:vAlign w:val="center"/>
          </w:tcPr>
          <w:p w14:paraId="1CFFB602" w14:textId="414D42A5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5</w:t>
            </w:r>
          </w:p>
        </w:tc>
        <w:tc>
          <w:tcPr>
            <w:tcW w:w="6764" w:type="dxa"/>
            <w:gridSpan w:val="5"/>
            <w:tcBorders>
              <w:bottom w:val="single" w:sz="4" w:space="0" w:color="auto"/>
            </w:tcBorders>
            <w:vAlign w:val="center"/>
          </w:tcPr>
          <w:p w14:paraId="1BC7EA82" w14:textId="0CF95D18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Sunum ve iletişim becerisi (10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Puan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)</w:t>
            </w:r>
          </w:p>
          <w:p w14:paraId="18F63129" w14:textId="398DA502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Sunumun akıcılığı,</w:t>
            </w:r>
            <w:r w:rsidR="0015559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zaman yönetimi,</w:t>
            </w:r>
            <w:r w:rsidR="0015559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görsel materyal kullanımı,</w:t>
            </w:r>
            <w:r w:rsidR="0015559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 w:rsidRPr="00305336">
              <w:rPr>
                <w:rFonts w:asciiTheme="majorBidi" w:hAnsiTheme="majorBidi" w:cstheme="majorBidi"/>
                <w:bCs/>
                <w:sz w:val="20"/>
                <w:szCs w:val="20"/>
              </w:rPr>
              <w:t>ifade yeteneği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37C8C1D8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769" w:type="dxa"/>
            <w:tcBorders>
              <w:bottom w:val="single" w:sz="4" w:space="0" w:color="auto"/>
            </w:tcBorders>
            <w:vAlign w:val="center"/>
          </w:tcPr>
          <w:p w14:paraId="31DBB5EB" w14:textId="77777777" w:rsidR="00432290" w:rsidRPr="00305336" w:rsidRDefault="00432290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5AD26FE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tcBorders>
              <w:left w:val="nil"/>
              <w:right w:val="nil"/>
            </w:tcBorders>
            <w:vAlign w:val="center"/>
          </w:tcPr>
          <w:p w14:paraId="4A5623ED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39F5F8E8" w14:textId="77777777" w:rsidTr="00EE6DBB">
        <w:trPr>
          <w:gridAfter w:val="1"/>
          <w:wAfter w:w="7" w:type="dxa"/>
        </w:trPr>
        <w:tc>
          <w:tcPr>
            <w:tcW w:w="10837" w:type="dxa"/>
            <w:gridSpan w:val="8"/>
            <w:shd w:val="clear" w:color="auto" w:fill="D9D9D9" w:themeFill="background1" w:themeFillShade="D9"/>
            <w:vAlign w:val="center"/>
          </w:tcPr>
          <w:p w14:paraId="6D5D93A4" w14:textId="5F537804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TOPLAM PUANLAR</w:t>
            </w:r>
          </w:p>
        </w:tc>
      </w:tr>
      <w:tr w:rsidR="002B714C" w14:paraId="6648C7BA" w14:textId="77777777" w:rsidTr="00155591">
        <w:trPr>
          <w:trHeight w:val="234"/>
        </w:trPr>
        <w:tc>
          <w:tcPr>
            <w:tcW w:w="6800" w:type="dxa"/>
            <w:gridSpan w:val="5"/>
            <w:vMerge w:val="restart"/>
            <w:vAlign w:val="bottom"/>
          </w:tcPr>
          <w:p w14:paraId="3C2A3D7D" w14:textId="50775B1D" w:rsidR="002B714C" w:rsidRPr="009E473A" w:rsidRDefault="002B714C" w:rsidP="009E473A">
            <w:pPr>
              <w:ind w:right="-853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Cs/>
                <w:sz w:val="20"/>
                <w:szCs w:val="20"/>
              </w:rPr>
              <w:t>Her jüriye göre toplam puan (0-100)</w:t>
            </w:r>
          </w:p>
        </w:tc>
        <w:tc>
          <w:tcPr>
            <w:tcW w:w="2268" w:type="dxa"/>
            <w:gridSpan w:val="2"/>
            <w:vAlign w:val="center"/>
          </w:tcPr>
          <w:p w14:paraId="3B85B436" w14:textId="46817E2B" w:rsidR="002B714C" w:rsidRPr="00305336" w:rsidRDefault="002B714C" w:rsidP="009E473A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1</w:t>
            </w:r>
          </w:p>
        </w:tc>
        <w:tc>
          <w:tcPr>
            <w:tcW w:w="1776" w:type="dxa"/>
            <w:gridSpan w:val="2"/>
            <w:vAlign w:val="center"/>
          </w:tcPr>
          <w:p w14:paraId="6175263C" w14:textId="2AE13B5A" w:rsidR="002B714C" w:rsidRPr="00305336" w:rsidRDefault="002B714C" w:rsidP="002B714C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</w:t>
            </w:r>
            <w:r w:rsidRPr="00305336">
              <w:rPr>
                <w:rFonts w:asciiTheme="majorBidi" w:hAnsiTheme="majorBidi" w:cstheme="majorBidi"/>
                <w:b/>
                <w:sz w:val="20"/>
                <w:szCs w:val="20"/>
              </w:rPr>
              <w:t>Jüri Üyesi - 2</w:t>
            </w:r>
          </w:p>
        </w:tc>
      </w:tr>
      <w:tr w:rsidR="002B714C" w14:paraId="420E31AD" w14:textId="77777777" w:rsidTr="00155591">
        <w:trPr>
          <w:trHeight w:val="234"/>
        </w:trPr>
        <w:tc>
          <w:tcPr>
            <w:tcW w:w="6800" w:type="dxa"/>
            <w:gridSpan w:val="5"/>
            <w:vMerge/>
            <w:tcBorders>
              <w:bottom w:val="single" w:sz="4" w:space="0" w:color="auto"/>
            </w:tcBorders>
            <w:vAlign w:val="center"/>
          </w:tcPr>
          <w:p w14:paraId="38787340" w14:textId="17A5D8B5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</w:tcPr>
          <w:p w14:paraId="7FEA3E87" w14:textId="77777777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776" w:type="dxa"/>
            <w:gridSpan w:val="2"/>
            <w:tcBorders>
              <w:bottom w:val="single" w:sz="4" w:space="0" w:color="auto"/>
            </w:tcBorders>
            <w:vAlign w:val="center"/>
          </w:tcPr>
          <w:p w14:paraId="43482708" w14:textId="34A4FC86" w:rsidR="002B714C" w:rsidRPr="00305336" w:rsidRDefault="002B714C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04266A0D" w14:textId="77777777" w:rsidTr="00EE6DBB">
        <w:trPr>
          <w:trHeight w:val="234"/>
        </w:trPr>
        <w:tc>
          <w:tcPr>
            <w:tcW w:w="10844" w:type="dxa"/>
            <w:gridSpan w:val="9"/>
            <w:tcBorders>
              <w:left w:val="nil"/>
              <w:right w:val="nil"/>
            </w:tcBorders>
            <w:vAlign w:val="center"/>
          </w:tcPr>
          <w:p w14:paraId="5C675B4C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008E5091" w14:textId="77777777" w:rsidTr="00EE6DBB">
        <w:trPr>
          <w:trHeight w:val="397"/>
        </w:trPr>
        <w:tc>
          <w:tcPr>
            <w:tcW w:w="10844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0C6F2E" w14:textId="77777777" w:rsidR="009E473A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/>
                <w:sz w:val="20"/>
                <w:szCs w:val="20"/>
              </w:rPr>
              <w:t>KOMİSYON KARARI / SONUÇ SINAV NOTU (0–100) : ............</w:t>
            </w:r>
          </w:p>
          <w:p w14:paraId="72F372F7" w14:textId="705DCAF3" w:rsidR="009E473A" w:rsidRPr="009E473A" w:rsidRDefault="009E473A" w:rsidP="00305336">
            <w:pPr>
              <w:ind w:right="-853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Cs/>
                <w:sz w:val="20"/>
                <w:szCs w:val="20"/>
              </w:rPr>
              <w:t>(Notun hesaplanmasında jüri üyelerinin toplam puanlarının ortalaması esas alınır.)</w:t>
            </w:r>
          </w:p>
        </w:tc>
      </w:tr>
      <w:tr w:rsidR="009E473A" w14:paraId="22BC4D9A" w14:textId="77777777" w:rsidTr="00EE6DBB">
        <w:trPr>
          <w:trHeight w:val="234"/>
        </w:trPr>
        <w:tc>
          <w:tcPr>
            <w:tcW w:w="10844" w:type="dxa"/>
            <w:gridSpan w:val="9"/>
            <w:tcBorders>
              <w:left w:val="nil"/>
              <w:right w:val="nil"/>
            </w:tcBorders>
            <w:vAlign w:val="center"/>
          </w:tcPr>
          <w:p w14:paraId="27CA9B80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34FCC5A" w14:textId="77777777" w:rsidTr="00EE6DBB">
        <w:trPr>
          <w:trHeight w:val="234"/>
        </w:trPr>
        <w:tc>
          <w:tcPr>
            <w:tcW w:w="10844" w:type="dxa"/>
            <w:gridSpan w:val="9"/>
            <w:shd w:val="clear" w:color="auto" w:fill="D9D9D9" w:themeFill="background1" w:themeFillShade="D9"/>
            <w:vAlign w:val="center"/>
          </w:tcPr>
          <w:p w14:paraId="69941F35" w14:textId="77777777" w:rsidR="009E473A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JÜRİ SORULARI VE KISA NOTLAR</w:t>
            </w:r>
          </w:p>
          <w:p w14:paraId="3741686C" w14:textId="38E56811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9E473A">
              <w:rPr>
                <w:rFonts w:asciiTheme="majorBidi" w:hAnsiTheme="majorBidi" w:cstheme="majorBidi"/>
                <w:b/>
                <w:sz w:val="20"/>
                <w:szCs w:val="20"/>
              </w:rPr>
              <w:t>Final Sunumunda Sorulan Sorular / Tartışma Notları:</w:t>
            </w:r>
          </w:p>
        </w:tc>
      </w:tr>
      <w:tr w:rsidR="009E473A" w14:paraId="0A9AA3EA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004937B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32510327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5E31A9EE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6055080F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1F1479C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4340560E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0EBEA804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426B874A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1BBD261A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7FF9F5CD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40B48F0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2792F7E4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7587525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9E473A" w14:paraId="14599AA9" w14:textId="77777777" w:rsidTr="002242A7">
        <w:trPr>
          <w:trHeight w:val="234"/>
        </w:trPr>
        <w:tc>
          <w:tcPr>
            <w:tcW w:w="10844" w:type="dxa"/>
            <w:gridSpan w:val="9"/>
            <w:vAlign w:val="center"/>
          </w:tcPr>
          <w:p w14:paraId="4E89B7B6" w14:textId="77777777" w:rsidR="009E473A" w:rsidRPr="00305336" w:rsidRDefault="009E473A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030ACB6C" w14:textId="77777777" w:rsidTr="00C57F78">
        <w:trPr>
          <w:trHeight w:val="234"/>
        </w:trPr>
        <w:tc>
          <w:tcPr>
            <w:tcW w:w="10844" w:type="dxa"/>
            <w:gridSpan w:val="9"/>
            <w:vAlign w:val="center"/>
          </w:tcPr>
          <w:p w14:paraId="1CC31509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45E6A12B" w14:textId="77777777" w:rsidTr="00C57F78">
        <w:trPr>
          <w:trHeight w:val="234"/>
        </w:trPr>
        <w:tc>
          <w:tcPr>
            <w:tcW w:w="10844" w:type="dxa"/>
            <w:gridSpan w:val="9"/>
            <w:vAlign w:val="center"/>
          </w:tcPr>
          <w:p w14:paraId="327ECF62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E6DBB" w14:paraId="63882800" w14:textId="77777777" w:rsidTr="00CE4737">
        <w:trPr>
          <w:trHeight w:val="234"/>
        </w:trPr>
        <w:tc>
          <w:tcPr>
            <w:tcW w:w="10844" w:type="dxa"/>
            <w:gridSpan w:val="9"/>
            <w:tcBorders>
              <w:bottom w:val="single" w:sz="4" w:space="0" w:color="auto"/>
            </w:tcBorders>
            <w:vAlign w:val="center"/>
          </w:tcPr>
          <w:p w14:paraId="124E5E66" w14:textId="77777777" w:rsidR="00EE6DBB" w:rsidRPr="00305336" w:rsidRDefault="00EE6DBB" w:rsidP="00305336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3E6513" w14:paraId="415B3086" w14:textId="77777777" w:rsidTr="003E6513">
        <w:trPr>
          <w:trHeight w:val="283"/>
        </w:trPr>
        <w:tc>
          <w:tcPr>
            <w:tcW w:w="552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35D440" w14:textId="5BA6C74E" w:rsidR="003E6513" w:rsidRPr="00305336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   JÜRİ ÜYESİ - 1</w:t>
            </w:r>
          </w:p>
        </w:tc>
        <w:tc>
          <w:tcPr>
            <w:tcW w:w="5320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4536FB" w14:textId="52300114" w:rsidR="003E6513" w:rsidRPr="00305336" w:rsidRDefault="003E6513" w:rsidP="003E651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    JÜRİ ÜYESİ - 2                     </w:t>
            </w:r>
          </w:p>
        </w:tc>
      </w:tr>
      <w:tr w:rsidR="003E6513" w14:paraId="7D8DB501" w14:textId="77777777" w:rsidTr="003E6513">
        <w:trPr>
          <w:trHeight w:val="1745"/>
        </w:trPr>
        <w:tc>
          <w:tcPr>
            <w:tcW w:w="5524" w:type="dxa"/>
            <w:gridSpan w:val="4"/>
            <w:vAlign w:val="center"/>
          </w:tcPr>
          <w:p w14:paraId="7B5F8334" w14:textId="1A42A6E7" w:rsidR="003E6513" w:rsidRPr="00172B63" w:rsidRDefault="003E6513" w:rsidP="00172B6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>Unvan – Ad Soyad</w:t>
            </w:r>
          </w:p>
          <w:p w14:paraId="094F2E2B" w14:textId="62445210" w:rsidR="003E6513" w:rsidRPr="00172B63" w:rsidRDefault="003E6513" w:rsidP="00172B6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</w:t>
            </w: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İmza</w:t>
            </w:r>
          </w:p>
          <w:p w14:paraId="272B5AEA" w14:textId="77777777" w:rsidR="003E6513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  <w:p w14:paraId="0E185AE0" w14:textId="68937942" w:rsidR="003E6513" w:rsidRPr="00305336" w:rsidRDefault="003E6513" w:rsidP="00172B63">
            <w:pPr>
              <w:ind w:right="-853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5320" w:type="dxa"/>
            <w:gridSpan w:val="5"/>
            <w:vAlign w:val="center"/>
          </w:tcPr>
          <w:p w14:paraId="6DF8C92D" w14:textId="7C4AAF2B" w:rsidR="003E651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  <w:p w14:paraId="55F98766" w14:textId="38DD3BA6" w:rsidR="003E6513" w:rsidRPr="00172B63" w:rsidRDefault="003E6513" w:rsidP="003E651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>Unvan – Ad Soyad</w:t>
            </w:r>
          </w:p>
          <w:p w14:paraId="60CC4425" w14:textId="059F3669" w:rsidR="003E6513" w:rsidRPr="00172B63" w:rsidRDefault="003E6513" w:rsidP="003E6513">
            <w:pPr>
              <w:ind w:right="-853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      </w:t>
            </w:r>
            <w:r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                  </w:t>
            </w:r>
            <w:r w:rsidRPr="00172B63"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  <w:t xml:space="preserve"> İmza</w:t>
            </w:r>
          </w:p>
          <w:p w14:paraId="1074F55F" w14:textId="1B4C8D45" w:rsidR="003E651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</w:p>
          <w:p w14:paraId="162F66ED" w14:textId="77777777" w:rsidR="003E6513" w:rsidRPr="00172B63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Cs/>
                <w:color w:val="808080" w:themeColor="background1" w:themeShade="80"/>
                <w:sz w:val="20"/>
                <w:szCs w:val="20"/>
              </w:rPr>
            </w:pPr>
          </w:p>
          <w:p w14:paraId="4B1847F7" w14:textId="42E7629D" w:rsidR="003E6513" w:rsidRPr="00305336" w:rsidRDefault="003E6513" w:rsidP="003E6513">
            <w:pPr>
              <w:ind w:right="-853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</w:tbl>
    <w:p w14:paraId="0F4877FB" w14:textId="77777777" w:rsidR="00BA390A" w:rsidRPr="000C1827" w:rsidRDefault="00BA390A" w:rsidP="006F7F7F">
      <w:pPr>
        <w:spacing w:before="29"/>
        <w:ind w:right="1573"/>
        <w:rPr>
          <w:rFonts w:asciiTheme="majorBidi" w:hAnsiTheme="majorBidi" w:cstheme="majorBidi"/>
          <w:b/>
          <w:sz w:val="20"/>
          <w:szCs w:val="20"/>
        </w:rPr>
      </w:pPr>
    </w:p>
    <w:p w14:paraId="5123B92C" w14:textId="77777777" w:rsidR="004C4325" w:rsidRPr="006F7F7F" w:rsidRDefault="006F7F7F" w:rsidP="00F33E38">
      <w:pPr>
        <w:tabs>
          <w:tab w:val="left" w:pos="5184"/>
        </w:tabs>
        <w:spacing w:before="29"/>
        <w:ind w:right="-569"/>
        <w:rPr>
          <w:rFonts w:ascii="Arial" w:hAnsi="Arial" w:cs="Arial"/>
          <w:b/>
          <w:sz w:val="20"/>
          <w:szCs w:val="20"/>
        </w:rPr>
      </w:pPr>
      <w:r>
        <w:rPr>
          <w:b/>
        </w:rPr>
        <w:t xml:space="preserve">                                                                                                                                    </w:t>
      </w:r>
    </w:p>
    <w:sectPr w:rsidR="004C4325" w:rsidRPr="006F7F7F" w:rsidSect="000D3DA5">
      <w:headerReference w:type="default" r:id="rId7"/>
      <w:footerReference w:type="default" r:id="rId8"/>
      <w:pgSz w:w="11906" w:h="16838" w:code="9"/>
      <w:pgMar w:top="2495" w:right="1418" w:bottom="26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95B38A" w14:textId="77777777" w:rsidR="00DB0146" w:rsidRDefault="00DB0146">
      <w:r>
        <w:separator/>
      </w:r>
    </w:p>
  </w:endnote>
  <w:endnote w:type="continuationSeparator" w:id="0">
    <w:p w14:paraId="32F839AF" w14:textId="77777777" w:rsidR="00DB0146" w:rsidRDefault="00DB0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79AFE" w14:textId="77777777" w:rsidR="00A70329" w:rsidRDefault="00A70329" w:rsidP="00A70329">
    <w:pPr>
      <w:pStyle w:val="AltBilgi"/>
      <w:tabs>
        <w:tab w:val="clear" w:pos="9072"/>
        <w:tab w:val="right" w:pos="9639"/>
      </w:tabs>
      <w:ind w:left="-426" w:right="-428"/>
      <w:rPr>
        <w:sz w:val="20"/>
        <w:szCs w:val="20"/>
      </w:rPr>
    </w:pPr>
    <w:r w:rsidRPr="00A70329">
      <w:rPr>
        <w:sz w:val="20"/>
        <w:szCs w:val="20"/>
      </w:rPr>
      <w:t xml:space="preserve">NOT: </w:t>
    </w:r>
    <w:r w:rsidR="00C10E64">
      <w:rPr>
        <w:sz w:val="20"/>
        <w:szCs w:val="20"/>
      </w:rPr>
      <w:t>Bu form imzalanıp onaylanarak İşletmede Mesleki Eğitim Komisyonuna teslim edilmelidir.</w:t>
    </w:r>
  </w:p>
  <w:p w14:paraId="6A81D537" w14:textId="77777777" w:rsidR="00A70329" w:rsidRDefault="00A70329" w:rsidP="00A70329">
    <w:pPr>
      <w:pStyle w:val="AltBilgi"/>
      <w:jc w:val="both"/>
      <w:rPr>
        <w:sz w:val="20"/>
        <w:szCs w:val="20"/>
      </w:rPr>
    </w:pPr>
  </w:p>
  <w:p w14:paraId="11DDA21C" w14:textId="77777777" w:rsidR="00A70329" w:rsidRPr="00A70329" w:rsidRDefault="00A70329" w:rsidP="00A70329">
    <w:pPr>
      <w:pStyle w:val="AltBilgi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13511" w14:textId="77777777" w:rsidR="00DB0146" w:rsidRDefault="00DB0146">
      <w:r>
        <w:separator/>
      </w:r>
    </w:p>
  </w:footnote>
  <w:footnote w:type="continuationSeparator" w:id="0">
    <w:p w14:paraId="42D00366" w14:textId="77777777" w:rsidR="00DB0146" w:rsidRDefault="00DB01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DA46A" w14:textId="77777777" w:rsidR="00A70329" w:rsidRDefault="00A70329" w:rsidP="00FA1222">
    <w:pPr>
      <w:pStyle w:val="stbilgi1"/>
      <w:tabs>
        <w:tab w:val="clear" w:pos="9072"/>
      </w:tabs>
      <w:ind w:left="-993"/>
    </w:pPr>
  </w:p>
  <w:p w14:paraId="59695A29" w14:textId="32195242" w:rsidR="001B1B83" w:rsidRDefault="00A70329" w:rsidP="006C0AFF">
    <w:pPr>
      <w:pStyle w:val="stbilgi1"/>
      <w:tabs>
        <w:tab w:val="clear" w:pos="9072"/>
        <w:tab w:val="right" w:pos="9070"/>
      </w:tabs>
    </w:pPr>
    <w:r>
      <w:t xml:space="preserve">                                                                                                              </w:t>
    </w:r>
    <w:r w:rsidR="00DD2457">
      <w:t xml:space="preserve">                        FORM</w:t>
    </w:r>
    <w:r w:rsidR="00DC529F">
      <w:t xml:space="preserve"> </w:t>
    </w:r>
    <w:r w:rsidR="006C0AFF">
      <w:t>11</w:t>
    </w:r>
    <w:r w:rsidR="00DD2457">
      <w:t xml:space="preserve"> </w:t>
    </w: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14:paraId="276B0636" w14:textId="77777777" w:rsidTr="00DD2457">
      <w:trPr>
        <w:trHeight w:val="1581"/>
        <w:jc w:val="center"/>
      </w:trPr>
      <w:tc>
        <w:tcPr>
          <w:tcW w:w="2604" w:type="dxa"/>
          <w:vAlign w:val="center"/>
        </w:tcPr>
        <w:p w14:paraId="39B4C710" w14:textId="77777777"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 wp14:anchorId="3C3B476D" wp14:editId="3769455E">
                <wp:simplePos x="0" y="0"/>
                <wp:positionH relativeFrom="column">
                  <wp:posOffset>-33655</wp:posOffset>
                </wp:positionH>
                <wp:positionV relativeFrom="paragraph">
                  <wp:posOffset>-57785</wp:posOffset>
                </wp:positionV>
                <wp:extent cx="1600200" cy="998220"/>
                <wp:effectExtent l="0" t="0" r="0" b="0"/>
                <wp:wrapNone/>
                <wp:docPr id="1149406309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998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193" w:type="dxa"/>
          <w:vAlign w:val="center"/>
        </w:tcPr>
        <w:p w14:paraId="6745876D" w14:textId="77777777"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14:paraId="71695FE6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14:paraId="7290EBB2" w14:textId="77777777"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14:paraId="3CAEF04B" w14:textId="77777777"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14:paraId="6C653F5E" w14:textId="67D138FA" w:rsidR="006C0AFF" w:rsidRDefault="006C0AFF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İŞLETMEDE MESLEKİ EĞİTİM</w:t>
          </w:r>
        </w:p>
        <w:p w14:paraId="1E4544FD" w14:textId="765BE904" w:rsidR="00A74195" w:rsidRPr="0033444A" w:rsidRDefault="006C0AFF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FİNAL</w:t>
          </w:r>
          <w:r w:rsidR="00DD2457">
            <w:rPr>
              <w:b/>
              <w:sz w:val="18"/>
              <w:szCs w:val="18"/>
            </w:rPr>
            <w:t xml:space="preserve"> SUNUM</w:t>
          </w:r>
          <w:r w:rsidR="004F7167">
            <w:rPr>
              <w:b/>
              <w:sz w:val="18"/>
              <w:szCs w:val="18"/>
            </w:rPr>
            <w:t>U</w:t>
          </w:r>
          <w:r w:rsidR="00DD2457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 xml:space="preserve">JÜRİ </w:t>
          </w:r>
          <w:r w:rsidR="004F7167">
            <w:rPr>
              <w:b/>
              <w:sz w:val="18"/>
              <w:szCs w:val="18"/>
            </w:rPr>
            <w:t>DEĞERLENDİRME FORMU</w:t>
          </w:r>
        </w:p>
      </w:tc>
      <w:tc>
        <w:tcPr>
          <w:tcW w:w="3044" w:type="dxa"/>
          <w:vAlign w:val="center"/>
        </w:tcPr>
        <w:p w14:paraId="62746C49" w14:textId="77777777" w:rsidR="00A74195" w:rsidRPr="0092477C" w:rsidRDefault="00A74195" w:rsidP="00106216">
          <w:pPr>
            <w:pStyle w:val="Default"/>
            <w:jc w:val="center"/>
          </w:pPr>
        </w:p>
      </w:tc>
    </w:tr>
  </w:tbl>
  <w:p w14:paraId="4FDA095A" w14:textId="77777777"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TQyMzGyMDGxMDRT0lEKTi0uzszPAykwrgUA1k/dTiwAAAA="/>
  </w:docVars>
  <w:rsids>
    <w:rsidRoot w:val="006715EF"/>
    <w:rsid w:val="00006090"/>
    <w:rsid w:val="00010A7D"/>
    <w:rsid w:val="000214D1"/>
    <w:rsid w:val="00021CFF"/>
    <w:rsid w:val="00022A7D"/>
    <w:rsid w:val="00026AA0"/>
    <w:rsid w:val="000278F6"/>
    <w:rsid w:val="000333D9"/>
    <w:rsid w:val="0005571F"/>
    <w:rsid w:val="00057184"/>
    <w:rsid w:val="00073FE9"/>
    <w:rsid w:val="0007426B"/>
    <w:rsid w:val="000805A5"/>
    <w:rsid w:val="000C1827"/>
    <w:rsid w:val="000C3991"/>
    <w:rsid w:val="000C5C78"/>
    <w:rsid w:val="000C7082"/>
    <w:rsid w:val="000D3DA5"/>
    <w:rsid w:val="000E3627"/>
    <w:rsid w:val="000F335F"/>
    <w:rsid w:val="000F4377"/>
    <w:rsid w:val="0011023C"/>
    <w:rsid w:val="0011288B"/>
    <w:rsid w:val="00116602"/>
    <w:rsid w:val="00117ACD"/>
    <w:rsid w:val="00145B78"/>
    <w:rsid w:val="00155591"/>
    <w:rsid w:val="00172B63"/>
    <w:rsid w:val="00174E64"/>
    <w:rsid w:val="00191813"/>
    <w:rsid w:val="001943EA"/>
    <w:rsid w:val="001A35A3"/>
    <w:rsid w:val="001A6448"/>
    <w:rsid w:val="001B1B83"/>
    <w:rsid w:val="001B650C"/>
    <w:rsid w:val="001C19DD"/>
    <w:rsid w:val="001D4D11"/>
    <w:rsid w:val="001D63A6"/>
    <w:rsid w:val="001E4FD8"/>
    <w:rsid w:val="001F3302"/>
    <w:rsid w:val="00202917"/>
    <w:rsid w:val="00210947"/>
    <w:rsid w:val="00214C25"/>
    <w:rsid w:val="00223832"/>
    <w:rsid w:val="00254303"/>
    <w:rsid w:val="00260EAF"/>
    <w:rsid w:val="00262471"/>
    <w:rsid w:val="00267637"/>
    <w:rsid w:val="00283342"/>
    <w:rsid w:val="00284FA6"/>
    <w:rsid w:val="00285133"/>
    <w:rsid w:val="00297190"/>
    <w:rsid w:val="002A1EB3"/>
    <w:rsid w:val="002B714C"/>
    <w:rsid w:val="002C2F7C"/>
    <w:rsid w:val="00304A99"/>
    <w:rsid w:val="00305336"/>
    <w:rsid w:val="003100B1"/>
    <w:rsid w:val="00321AF8"/>
    <w:rsid w:val="0033444A"/>
    <w:rsid w:val="00337C3C"/>
    <w:rsid w:val="003536A0"/>
    <w:rsid w:val="0035393B"/>
    <w:rsid w:val="003569F6"/>
    <w:rsid w:val="00361E88"/>
    <w:rsid w:val="0036729F"/>
    <w:rsid w:val="00370DE1"/>
    <w:rsid w:val="00373CE9"/>
    <w:rsid w:val="003746DA"/>
    <w:rsid w:val="0037611A"/>
    <w:rsid w:val="00386524"/>
    <w:rsid w:val="0039563F"/>
    <w:rsid w:val="003A2ED8"/>
    <w:rsid w:val="003B0578"/>
    <w:rsid w:val="003C4A48"/>
    <w:rsid w:val="003C665E"/>
    <w:rsid w:val="003E0B64"/>
    <w:rsid w:val="003E6513"/>
    <w:rsid w:val="003E7404"/>
    <w:rsid w:val="003E774D"/>
    <w:rsid w:val="003F7C9B"/>
    <w:rsid w:val="00406078"/>
    <w:rsid w:val="004107E8"/>
    <w:rsid w:val="00412682"/>
    <w:rsid w:val="004207FB"/>
    <w:rsid w:val="004269FA"/>
    <w:rsid w:val="00431314"/>
    <w:rsid w:val="00432290"/>
    <w:rsid w:val="0043388E"/>
    <w:rsid w:val="00440579"/>
    <w:rsid w:val="00442E48"/>
    <w:rsid w:val="004461CC"/>
    <w:rsid w:val="00450E15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60B9"/>
    <w:rsid w:val="004D7FF3"/>
    <w:rsid w:val="004F697C"/>
    <w:rsid w:val="004F7167"/>
    <w:rsid w:val="00502E1F"/>
    <w:rsid w:val="0051437D"/>
    <w:rsid w:val="00522A8F"/>
    <w:rsid w:val="00540121"/>
    <w:rsid w:val="00542F5B"/>
    <w:rsid w:val="00565D3D"/>
    <w:rsid w:val="00576177"/>
    <w:rsid w:val="0058403F"/>
    <w:rsid w:val="00587029"/>
    <w:rsid w:val="00595335"/>
    <w:rsid w:val="005A172A"/>
    <w:rsid w:val="005A1B10"/>
    <w:rsid w:val="005B000D"/>
    <w:rsid w:val="005B682F"/>
    <w:rsid w:val="005C089D"/>
    <w:rsid w:val="005D230C"/>
    <w:rsid w:val="005D69A9"/>
    <w:rsid w:val="005E033E"/>
    <w:rsid w:val="005E2A8D"/>
    <w:rsid w:val="0060033F"/>
    <w:rsid w:val="00605603"/>
    <w:rsid w:val="0060760E"/>
    <w:rsid w:val="0061322D"/>
    <w:rsid w:val="0061368F"/>
    <w:rsid w:val="00615444"/>
    <w:rsid w:val="006232A5"/>
    <w:rsid w:val="00625A1B"/>
    <w:rsid w:val="006416A1"/>
    <w:rsid w:val="00641982"/>
    <w:rsid w:val="00647BCE"/>
    <w:rsid w:val="006715EF"/>
    <w:rsid w:val="0067167A"/>
    <w:rsid w:val="00674947"/>
    <w:rsid w:val="00674DA8"/>
    <w:rsid w:val="00677B57"/>
    <w:rsid w:val="006A0104"/>
    <w:rsid w:val="006C0AFF"/>
    <w:rsid w:val="006C4560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57C7B"/>
    <w:rsid w:val="00760F64"/>
    <w:rsid w:val="00770673"/>
    <w:rsid w:val="00772F4A"/>
    <w:rsid w:val="00782FD3"/>
    <w:rsid w:val="007A14F2"/>
    <w:rsid w:val="007A746C"/>
    <w:rsid w:val="007B2AD8"/>
    <w:rsid w:val="007C0A1E"/>
    <w:rsid w:val="007D6036"/>
    <w:rsid w:val="007F5AD9"/>
    <w:rsid w:val="007F7CCC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23EE"/>
    <w:rsid w:val="008E44A9"/>
    <w:rsid w:val="008E7E58"/>
    <w:rsid w:val="00903C3A"/>
    <w:rsid w:val="0090449E"/>
    <w:rsid w:val="00907E8E"/>
    <w:rsid w:val="00926AC3"/>
    <w:rsid w:val="00927CE1"/>
    <w:rsid w:val="009359F4"/>
    <w:rsid w:val="00935CB2"/>
    <w:rsid w:val="00943229"/>
    <w:rsid w:val="00943F2B"/>
    <w:rsid w:val="00953AD6"/>
    <w:rsid w:val="00953F7E"/>
    <w:rsid w:val="009547B8"/>
    <w:rsid w:val="00994719"/>
    <w:rsid w:val="00996D63"/>
    <w:rsid w:val="009A2151"/>
    <w:rsid w:val="009C6590"/>
    <w:rsid w:val="009D1B52"/>
    <w:rsid w:val="009E2EA3"/>
    <w:rsid w:val="009E3B04"/>
    <w:rsid w:val="009E473A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0329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26AD"/>
    <w:rsid w:val="00B3599C"/>
    <w:rsid w:val="00B36FE4"/>
    <w:rsid w:val="00B4621D"/>
    <w:rsid w:val="00B47191"/>
    <w:rsid w:val="00B503B0"/>
    <w:rsid w:val="00B6260D"/>
    <w:rsid w:val="00B83084"/>
    <w:rsid w:val="00B83232"/>
    <w:rsid w:val="00B837FC"/>
    <w:rsid w:val="00B85B59"/>
    <w:rsid w:val="00B85C41"/>
    <w:rsid w:val="00BA3606"/>
    <w:rsid w:val="00BA390A"/>
    <w:rsid w:val="00BB72AF"/>
    <w:rsid w:val="00BC5E62"/>
    <w:rsid w:val="00BD0721"/>
    <w:rsid w:val="00C01046"/>
    <w:rsid w:val="00C04193"/>
    <w:rsid w:val="00C1003D"/>
    <w:rsid w:val="00C10E64"/>
    <w:rsid w:val="00C11778"/>
    <w:rsid w:val="00C12620"/>
    <w:rsid w:val="00C23274"/>
    <w:rsid w:val="00C2366B"/>
    <w:rsid w:val="00C534CC"/>
    <w:rsid w:val="00C53838"/>
    <w:rsid w:val="00C56E97"/>
    <w:rsid w:val="00C8351A"/>
    <w:rsid w:val="00C9282A"/>
    <w:rsid w:val="00CA53E0"/>
    <w:rsid w:val="00CA59B3"/>
    <w:rsid w:val="00CE4737"/>
    <w:rsid w:val="00CE59A8"/>
    <w:rsid w:val="00CE7077"/>
    <w:rsid w:val="00D239F5"/>
    <w:rsid w:val="00D423D9"/>
    <w:rsid w:val="00D5285F"/>
    <w:rsid w:val="00D537ED"/>
    <w:rsid w:val="00D6323D"/>
    <w:rsid w:val="00D67BF9"/>
    <w:rsid w:val="00D72426"/>
    <w:rsid w:val="00D76F52"/>
    <w:rsid w:val="00DB0146"/>
    <w:rsid w:val="00DC529F"/>
    <w:rsid w:val="00DC6C93"/>
    <w:rsid w:val="00DD2457"/>
    <w:rsid w:val="00DD3AAC"/>
    <w:rsid w:val="00DD4D9F"/>
    <w:rsid w:val="00DE4DED"/>
    <w:rsid w:val="00DF33A9"/>
    <w:rsid w:val="00E3057E"/>
    <w:rsid w:val="00E37D12"/>
    <w:rsid w:val="00E546B4"/>
    <w:rsid w:val="00E72839"/>
    <w:rsid w:val="00E778C4"/>
    <w:rsid w:val="00E86ABD"/>
    <w:rsid w:val="00E86BA3"/>
    <w:rsid w:val="00E93464"/>
    <w:rsid w:val="00E95DF9"/>
    <w:rsid w:val="00EB4FC5"/>
    <w:rsid w:val="00EB6406"/>
    <w:rsid w:val="00EC5786"/>
    <w:rsid w:val="00ED683E"/>
    <w:rsid w:val="00EE146D"/>
    <w:rsid w:val="00EE6DBB"/>
    <w:rsid w:val="00EE76CD"/>
    <w:rsid w:val="00EF0328"/>
    <w:rsid w:val="00F0385A"/>
    <w:rsid w:val="00F07DBB"/>
    <w:rsid w:val="00F11A60"/>
    <w:rsid w:val="00F20425"/>
    <w:rsid w:val="00F246B2"/>
    <w:rsid w:val="00F25AD4"/>
    <w:rsid w:val="00F33E38"/>
    <w:rsid w:val="00F5218E"/>
    <w:rsid w:val="00F60DB1"/>
    <w:rsid w:val="00F65E40"/>
    <w:rsid w:val="00F7393A"/>
    <w:rsid w:val="00F93C5A"/>
    <w:rsid w:val="00FA1222"/>
    <w:rsid w:val="00FA1A1D"/>
    <w:rsid w:val="00FB26DA"/>
    <w:rsid w:val="00FE52CF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1A873C0"/>
  <w15:docId w15:val="{11F840A6-F04D-4C21-8C35-E908903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3</cp:revision>
  <cp:lastPrinted>2016-04-19T11:24:00Z</cp:lastPrinted>
  <dcterms:created xsi:type="dcterms:W3CDTF">2025-12-12T12:48:00Z</dcterms:created>
  <dcterms:modified xsi:type="dcterms:W3CDTF">2025-12-12T12:54:00Z</dcterms:modified>
</cp:coreProperties>
</file>